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27AE1D" w14:textId="77777777" w:rsidR="009B6871" w:rsidRPr="00F472EA" w:rsidRDefault="009B6871" w:rsidP="009B687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472EA">
        <w:rPr>
          <w:rFonts w:ascii="Times New Roman" w:hAnsi="Times New Roman" w:cs="Times New Roman"/>
          <w:b/>
          <w:bCs/>
          <w:sz w:val="28"/>
          <w:szCs w:val="28"/>
        </w:rPr>
        <w:t>Mediation Board Selection</w:t>
      </w:r>
    </w:p>
    <w:tbl>
      <w:tblPr>
        <w:tblpPr w:leftFromText="180" w:rightFromText="180" w:vertAnchor="text" w:horzAnchor="margin" w:tblpY="553"/>
        <w:tblW w:w="89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87"/>
        <w:gridCol w:w="2953"/>
        <w:gridCol w:w="2968"/>
      </w:tblGrid>
      <w:tr w:rsidR="009B6871" w:rsidRPr="00654E6E" w14:paraId="28BB135C" w14:textId="77777777" w:rsidTr="008710F2">
        <w:trPr>
          <w:trHeight w:val="330"/>
        </w:trPr>
        <w:tc>
          <w:tcPr>
            <w:tcW w:w="2987" w:type="dxa"/>
            <w:shd w:val="clear" w:color="auto" w:fill="C4BA94"/>
          </w:tcPr>
          <w:p w14:paraId="4A4F8466" w14:textId="77777777" w:rsidR="009B6871" w:rsidRPr="00A5799D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5799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User case ID</w:t>
            </w:r>
          </w:p>
        </w:tc>
        <w:tc>
          <w:tcPr>
            <w:tcW w:w="5921" w:type="dxa"/>
            <w:gridSpan w:val="2"/>
            <w:shd w:val="clear" w:color="auto" w:fill="C4BA94"/>
          </w:tcPr>
          <w:p w14:paraId="67970C2D" w14:textId="4A644081" w:rsidR="009B6871" w:rsidRPr="00A5799D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579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C</w:t>
            </w:r>
            <w:r w:rsidR="00F64771" w:rsidRPr="00A579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1229D3" w:rsidRPr="00A579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9B6871" w:rsidRPr="00654E6E" w14:paraId="102BD4E4" w14:textId="77777777" w:rsidTr="008710F2">
        <w:trPr>
          <w:trHeight w:val="330"/>
        </w:trPr>
        <w:tc>
          <w:tcPr>
            <w:tcW w:w="2987" w:type="dxa"/>
          </w:tcPr>
          <w:p w14:paraId="2BE27150" w14:textId="77777777" w:rsidR="009B6871" w:rsidRPr="00A5799D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77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5799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Use case name</w:t>
            </w:r>
          </w:p>
        </w:tc>
        <w:tc>
          <w:tcPr>
            <w:tcW w:w="5921" w:type="dxa"/>
            <w:gridSpan w:val="2"/>
          </w:tcPr>
          <w:p w14:paraId="2921C914" w14:textId="77777777" w:rsidR="009B6871" w:rsidRPr="00A5799D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579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diation Board Selection</w:t>
            </w:r>
          </w:p>
        </w:tc>
      </w:tr>
      <w:tr w:rsidR="009B6871" w:rsidRPr="00654E6E" w14:paraId="2B242157" w14:textId="77777777" w:rsidTr="008710F2">
        <w:trPr>
          <w:trHeight w:val="316"/>
        </w:trPr>
        <w:tc>
          <w:tcPr>
            <w:tcW w:w="2987" w:type="dxa"/>
          </w:tcPr>
          <w:p w14:paraId="7C92F362" w14:textId="77777777" w:rsidR="009B6871" w:rsidRPr="00A5799D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77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5799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Actors</w:t>
            </w:r>
          </w:p>
        </w:tc>
        <w:tc>
          <w:tcPr>
            <w:tcW w:w="5921" w:type="dxa"/>
            <w:gridSpan w:val="2"/>
          </w:tcPr>
          <w:p w14:paraId="2C8FFE86" w14:textId="3DD3A8A4" w:rsidR="009B6871" w:rsidRPr="00A5799D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579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RS</w:t>
            </w:r>
          </w:p>
        </w:tc>
      </w:tr>
      <w:tr w:rsidR="009B6871" w:rsidRPr="00654E6E" w14:paraId="144D53D2" w14:textId="77777777" w:rsidTr="00F42DFE">
        <w:trPr>
          <w:trHeight w:val="912"/>
        </w:trPr>
        <w:tc>
          <w:tcPr>
            <w:tcW w:w="2987" w:type="dxa"/>
          </w:tcPr>
          <w:p w14:paraId="241FC519" w14:textId="77777777" w:rsidR="009B6871" w:rsidRPr="00A5799D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67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5799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5921" w:type="dxa"/>
            <w:gridSpan w:val="2"/>
          </w:tcPr>
          <w:p w14:paraId="533BEE78" w14:textId="1549E589" w:rsidR="00FC5C57" w:rsidRPr="00A5799D" w:rsidRDefault="00FC5C57" w:rsidP="009B6871">
            <w:pPr>
              <w:pStyle w:val="ListParagraph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2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579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nsider amount and SLT region wise.</w:t>
            </w:r>
          </w:p>
          <w:p w14:paraId="3038F64A" w14:textId="77777777" w:rsidR="009B6871" w:rsidRPr="00A5799D" w:rsidRDefault="009B6871" w:rsidP="009B6871">
            <w:pPr>
              <w:pStyle w:val="ListParagraph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2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579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xtend the validity period or fail cases if criteria are not met.</w:t>
            </w:r>
          </w:p>
        </w:tc>
      </w:tr>
      <w:tr w:rsidR="009B6871" w:rsidRPr="00654E6E" w14:paraId="12EEC1AD" w14:textId="77777777" w:rsidTr="00AD2D1F">
        <w:trPr>
          <w:trHeight w:val="1067"/>
        </w:trPr>
        <w:tc>
          <w:tcPr>
            <w:tcW w:w="2987" w:type="dxa"/>
          </w:tcPr>
          <w:p w14:paraId="75955815" w14:textId="77777777" w:rsidR="009B6871" w:rsidRPr="00A5799D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67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5799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re-conditions</w:t>
            </w:r>
          </w:p>
        </w:tc>
        <w:tc>
          <w:tcPr>
            <w:tcW w:w="5921" w:type="dxa"/>
            <w:gridSpan w:val="2"/>
          </w:tcPr>
          <w:p w14:paraId="7D6111B0" w14:textId="730DB248" w:rsidR="009B6871" w:rsidRPr="00A5799D" w:rsidRDefault="00E27EDA" w:rsidP="009B6871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after="0" w:line="242" w:lineRule="auto"/>
              <w:ind w:right="1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579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gotiation unsuccessful.</w:t>
            </w:r>
          </w:p>
          <w:p w14:paraId="0792EA7D" w14:textId="77777777" w:rsidR="00291C32" w:rsidRPr="00A5799D" w:rsidRDefault="00291C32" w:rsidP="00291C32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after="0" w:line="242" w:lineRule="auto"/>
              <w:ind w:right="1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579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xpire validity period.</w:t>
            </w:r>
          </w:p>
          <w:p w14:paraId="59FB19D2" w14:textId="50840FA3" w:rsidR="005D1157" w:rsidRPr="00A5799D" w:rsidRDefault="005D1157" w:rsidP="00291C32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after="0" w:line="242" w:lineRule="auto"/>
              <w:ind w:right="1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579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Filter customer type </w:t>
            </w:r>
            <w:r w:rsidR="000649C5" w:rsidRPr="00A579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!</w:t>
            </w:r>
            <w:r w:rsidRPr="00A579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= government or corporate</w:t>
            </w:r>
          </w:p>
          <w:p w14:paraId="1C7A17C6" w14:textId="79F16CAD" w:rsidR="009B6871" w:rsidRPr="00A5799D" w:rsidRDefault="009B6871" w:rsidP="00E22C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after="0" w:line="242" w:lineRule="auto"/>
              <w:ind w:left="479" w:right="16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9B6871" w:rsidRPr="00654E6E" w14:paraId="7A1A8372" w14:textId="77777777" w:rsidTr="00247B55">
        <w:trPr>
          <w:trHeight w:val="401"/>
        </w:trPr>
        <w:tc>
          <w:tcPr>
            <w:tcW w:w="2987" w:type="dxa"/>
          </w:tcPr>
          <w:p w14:paraId="6C88CCE8" w14:textId="77777777" w:rsidR="009B6871" w:rsidRPr="00A5799D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5799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ost-conditions</w:t>
            </w:r>
          </w:p>
        </w:tc>
        <w:tc>
          <w:tcPr>
            <w:tcW w:w="5921" w:type="dxa"/>
            <w:gridSpan w:val="2"/>
          </w:tcPr>
          <w:p w14:paraId="16A7E489" w14:textId="77FA4846" w:rsidR="0051377A" w:rsidRPr="00A5799D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579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A579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</w:r>
            <w:r w:rsidRPr="00A5799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579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se is</w:t>
            </w:r>
            <w:r w:rsidR="003C7813" w:rsidRPr="00A579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A579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forwarded to </w:t>
            </w:r>
            <w:r w:rsidR="0051377A" w:rsidRPr="00A579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</w:t>
            </w:r>
          </w:p>
          <w:p w14:paraId="11E84A22" w14:textId="002EE054" w:rsidR="009B6871" w:rsidRPr="00A5799D" w:rsidRDefault="0051377A" w:rsidP="0051377A">
            <w:pPr>
              <w:pStyle w:val="ListParagraph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579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</w:t>
            </w:r>
            <w:r w:rsidR="009B6871" w:rsidRPr="00A579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ediation </w:t>
            </w:r>
            <w:r w:rsidRPr="00A579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</w:t>
            </w:r>
            <w:r w:rsidR="009B6871" w:rsidRPr="00A579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ard</w:t>
            </w:r>
            <w:r w:rsidR="009366FC" w:rsidRPr="00A579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0D20F9F3" w14:textId="40AA6466" w:rsidR="0051377A" w:rsidRPr="00A5799D" w:rsidRDefault="0051377A" w:rsidP="0051377A">
            <w:pPr>
              <w:pStyle w:val="ListParagraph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579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TL LOD.</w:t>
            </w:r>
          </w:p>
          <w:p w14:paraId="5729CFEC" w14:textId="6A3EA655" w:rsidR="003C7813" w:rsidRPr="00A5799D" w:rsidRDefault="0051377A" w:rsidP="00F42DFE">
            <w:pPr>
              <w:pStyle w:val="ListParagraph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579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2.</w:t>
            </w:r>
          </w:p>
        </w:tc>
      </w:tr>
      <w:tr w:rsidR="009B6871" w:rsidRPr="00654E6E" w14:paraId="5E1AEB88" w14:textId="77777777" w:rsidTr="00B9285F">
        <w:trPr>
          <w:trHeight w:val="275"/>
        </w:trPr>
        <w:tc>
          <w:tcPr>
            <w:tcW w:w="2987" w:type="dxa"/>
          </w:tcPr>
          <w:p w14:paraId="6631B023" w14:textId="77777777" w:rsidR="009B6871" w:rsidRPr="00A5799D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5799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Back - end / front - end</w:t>
            </w:r>
          </w:p>
        </w:tc>
        <w:tc>
          <w:tcPr>
            <w:tcW w:w="5921" w:type="dxa"/>
            <w:gridSpan w:val="2"/>
          </w:tcPr>
          <w:p w14:paraId="1B3F1525" w14:textId="07FF5E4A" w:rsidR="009B6871" w:rsidRPr="00A5799D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5799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ackend</w:t>
            </w:r>
          </w:p>
        </w:tc>
      </w:tr>
      <w:tr w:rsidR="009B6871" w:rsidRPr="00654E6E" w14:paraId="3D88C29F" w14:textId="77777777" w:rsidTr="008710F2">
        <w:trPr>
          <w:trHeight w:val="297"/>
        </w:trPr>
        <w:tc>
          <w:tcPr>
            <w:tcW w:w="2987" w:type="dxa"/>
          </w:tcPr>
          <w:p w14:paraId="49CA97FF" w14:textId="77777777" w:rsidR="009B6871" w:rsidRPr="00A5799D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5799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re status</w:t>
            </w:r>
          </w:p>
        </w:tc>
        <w:tc>
          <w:tcPr>
            <w:tcW w:w="5921" w:type="dxa"/>
            <w:gridSpan w:val="2"/>
          </w:tcPr>
          <w:p w14:paraId="7C35F86F" w14:textId="636C1D68" w:rsidR="009B6871" w:rsidRPr="00A5799D" w:rsidRDefault="00123A68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</w:pPr>
            <w:r w:rsidRPr="00A5799D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 xml:space="preserve">RO </w:t>
            </w:r>
            <w:r w:rsidR="00295F1C" w:rsidRPr="00A5799D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Negotiation</w:t>
            </w:r>
          </w:p>
        </w:tc>
      </w:tr>
      <w:tr w:rsidR="009B6871" w:rsidRPr="00654E6E" w14:paraId="3F4F9807" w14:textId="77777777" w:rsidTr="008710F2">
        <w:trPr>
          <w:trHeight w:val="297"/>
        </w:trPr>
        <w:tc>
          <w:tcPr>
            <w:tcW w:w="2987" w:type="dxa"/>
          </w:tcPr>
          <w:p w14:paraId="429F10D3" w14:textId="77777777" w:rsidR="009B6871" w:rsidRPr="00A5799D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5799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ost status</w:t>
            </w:r>
          </w:p>
        </w:tc>
        <w:tc>
          <w:tcPr>
            <w:tcW w:w="5921" w:type="dxa"/>
            <w:gridSpan w:val="2"/>
          </w:tcPr>
          <w:p w14:paraId="6B5537EE" w14:textId="77777777" w:rsidR="009B6871" w:rsidRPr="00A5799D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</w:pPr>
            <w:r w:rsidRPr="00A5799D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Forwarded to Mediation Board</w:t>
            </w:r>
          </w:p>
        </w:tc>
      </w:tr>
      <w:tr w:rsidR="009B6871" w:rsidRPr="00654E6E" w14:paraId="23352789" w14:textId="77777777" w:rsidTr="00F42DFE">
        <w:trPr>
          <w:trHeight w:val="1470"/>
        </w:trPr>
        <w:tc>
          <w:tcPr>
            <w:tcW w:w="2987" w:type="dxa"/>
          </w:tcPr>
          <w:p w14:paraId="6B88140A" w14:textId="77777777" w:rsidR="009B6871" w:rsidRPr="00A5799D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5799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assage of status</w:t>
            </w:r>
          </w:p>
        </w:tc>
        <w:tc>
          <w:tcPr>
            <w:tcW w:w="5921" w:type="dxa"/>
            <w:gridSpan w:val="2"/>
          </w:tcPr>
          <w:p w14:paraId="5E75B91E" w14:textId="12D97E9A" w:rsidR="009B6871" w:rsidRPr="00A5799D" w:rsidRDefault="009B6871" w:rsidP="00F72239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</w:pPr>
            <w:r w:rsidRPr="00A5799D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 xml:space="preserve">“Case forwarded to Mediation Board” </w:t>
            </w:r>
          </w:p>
          <w:p w14:paraId="62DC8A72" w14:textId="6CEC4456" w:rsidR="00F72239" w:rsidRPr="00A5799D" w:rsidRDefault="00F72239" w:rsidP="00F72239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</w:pPr>
            <w:r w:rsidRPr="00A5799D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 xml:space="preserve">“Case forwarded to FTL LOD” </w:t>
            </w:r>
          </w:p>
          <w:p w14:paraId="41B81DD7" w14:textId="7DE831C9" w:rsidR="00F72239" w:rsidRPr="00A5799D" w:rsidRDefault="00F72239" w:rsidP="00F72239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</w:pPr>
            <w:r w:rsidRPr="00A5799D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 xml:space="preserve">“Case forwarded to F2” </w:t>
            </w:r>
          </w:p>
          <w:p w14:paraId="654BACE8" w14:textId="33E9357A" w:rsidR="009B6871" w:rsidRPr="00A5799D" w:rsidRDefault="00F72239" w:rsidP="00C953AA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</w:pPr>
            <w:r w:rsidRPr="00A5799D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>“Case validity expired.”</w:t>
            </w:r>
          </w:p>
        </w:tc>
      </w:tr>
      <w:tr w:rsidR="009B6871" w:rsidRPr="00654E6E" w14:paraId="4C880A80" w14:textId="77777777" w:rsidTr="008710F2">
        <w:trPr>
          <w:trHeight w:val="297"/>
        </w:trPr>
        <w:tc>
          <w:tcPr>
            <w:tcW w:w="2987" w:type="dxa"/>
          </w:tcPr>
          <w:p w14:paraId="493A71C9" w14:textId="77777777" w:rsidR="009B6871" w:rsidRPr="00A5799D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5799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Notification</w:t>
            </w:r>
          </w:p>
        </w:tc>
        <w:tc>
          <w:tcPr>
            <w:tcW w:w="5921" w:type="dxa"/>
            <w:gridSpan w:val="2"/>
          </w:tcPr>
          <w:p w14:paraId="622BFCA4" w14:textId="3C23AB1F" w:rsidR="009B6871" w:rsidRPr="00A5799D" w:rsidRDefault="00360E69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</w:pPr>
            <w:r w:rsidRPr="00A5799D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>Base</w:t>
            </w:r>
            <w:r w:rsidR="00945A2B" w:rsidRPr="00A5799D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>d</w:t>
            </w:r>
            <w:r w:rsidRPr="00A5799D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 xml:space="preserve"> on the MB, FTL LOD,</w:t>
            </w:r>
            <w:r w:rsidR="0071390F" w:rsidRPr="00A5799D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 xml:space="preserve"> </w:t>
            </w:r>
            <w:r w:rsidRPr="00A5799D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>F2.</w:t>
            </w:r>
          </w:p>
        </w:tc>
      </w:tr>
      <w:tr w:rsidR="009B6871" w:rsidRPr="00654E6E" w14:paraId="22D0CC30" w14:textId="77777777" w:rsidTr="008710F2">
        <w:trPr>
          <w:trHeight w:val="264"/>
        </w:trPr>
        <w:tc>
          <w:tcPr>
            <w:tcW w:w="2987" w:type="dxa"/>
          </w:tcPr>
          <w:p w14:paraId="1A07B20F" w14:textId="77777777" w:rsidR="009B6871" w:rsidRPr="00A5799D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953" w:type="dxa"/>
            <w:shd w:val="clear" w:color="auto" w:fill="C4BA94"/>
          </w:tcPr>
          <w:p w14:paraId="3446AFF5" w14:textId="77777777" w:rsidR="009B6871" w:rsidRPr="00A5799D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09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5799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Action</w:t>
            </w:r>
          </w:p>
        </w:tc>
        <w:tc>
          <w:tcPr>
            <w:tcW w:w="2968" w:type="dxa"/>
            <w:shd w:val="clear" w:color="auto" w:fill="C4BA94"/>
          </w:tcPr>
          <w:p w14:paraId="16D920EC" w14:textId="77777777" w:rsidR="009B6871" w:rsidRPr="00A5799D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5799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ystem Response</w:t>
            </w:r>
          </w:p>
        </w:tc>
      </w:tr>
      <w:tr w:rsidR="009B6871" w:rsidRPr="00654E6E" w14:paraId="32CC60BC" w14:textId="77777777" w:rsidTr="00F42DFE">
        <w:trPr>
          <w:trHeight w:val="1340"/>
        </w:trPr>
        <w:tc>
          <w:tcPr>
            <w:tcW w:w="2987" w:type="dxa"/>
          </w:tcPr>
          <w:p w14:paraId="3F3607BB" w14:textId="77777777" w:rsidR="009B6871" w:rsidRPr="00A5799D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/>
              <w:rPr>
                <w:rFonts w:ascii="Times New Roman" w:eastAsia="Cambria" w:hAnsi="Times New Roman" w:cs="Times New Roman"/>
                <w:b/>
                <w:color w:val="000000"/>
                <w:sz w:val="24"/>
                <w:szCs w:val="24"/>
              </w:rPr>
            </w:pPr>
          </w:p>
          <w:p w14:paraId="16D376EA" w14:textId="77777777" w:rsidR="009B6871" w:rsidRPr="00A5799D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5799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uccess path</w:t>
            </w:r>
          </w:p>
        </w:tc>
        <w:tc>
          <w:tcPr>
            <w:tcW w:w="2953" w:type="dxa"/>
          </w:tcPr>
          <w:p w14:paraId="51126398" w14:textId="75E0622F" w:rsidR="00390277" w:rsidRPr="00A5799D" w:rsidRDefault="00390277" w:rsidP="003902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39" w:hanging="270"/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 w:rsidRPr="00A5799D"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>I</w:t>
            </w:r>
            <w:r w:rsidR="00945A2B" w:rsidRPr="00A5799D"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>f</w:t>
            </w:r>
            <w:r w:rsidRPr="00A5799D"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 xml:space="preserve"> </w:t>
            </w:r>
            <w:r w:rsidR="00945A2B" w:rsidRPr="00A5799D"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 xml:space="preserve">the </w:t>
            </w:r>
            <w:r w:rsidRPr="00A5799D"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>validity period&gt;3 Then</w:t>
            </w:r>
          </w:p>
          <w:p w14:paraId="49839AAE" w14:textId="33D6B730" w:rsidR="00390277" w:rsidRPr="00A5799D" w:rsidRDefault="00390277" w:rsidP="003902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39" w:hanging="90"/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</w:p>
          <w:p w14:paraId="58D1E498" w14:textId="77777777" w:rsidR="00390277" w:rsidRPr="00A5799D" w:rsidRDefault="00390277" w:rsidP="003902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39" w:hanging="270"/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 w:rsidRPr="00A5799D"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>Else If Amount&gt;1000,000 Then</w:t>
            </w:r>
          </w:p>
          <w:p w14:paraId="1056E2FE" w14:textId="77777777" w:rsidR="00390277" w:rsidRPr="00A5799D" w:rsidRDefault="00390277" w:rsidP="003902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 w:rsidRPr="00A5799D"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>Else If area = Metro</w:t>
            </w:r>
          </w:p>
          <w:p w14:paraId="704EEDDB" w14:textId="77777777" w:rsidR="00390277" w:rsidRPr="00A5799D" w:rsidRDefault="00390277" w:rsidP="003902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39"/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 w:rsidRPr="00A5799D"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>If Amount&gt;50,000 Then</w:t>
            </w:r>
          </w:p>
          <w:p w14:paraId="346337D5" w14:textId="77777777" w:rsidR="00653F62" w:rsidRPr="00A5799D" w:rsidRDefault="00653F62" w:rsidP="003902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</w:p>
          <w:p w14:paraId="0CDA5732" w14:textId="074D1D21" w:rsidR="00390277" w:rsidRPr="00A5799D" w:rsidRDefault="00390277" w:rsidP="003902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 w:rsidRPr="00A5799D"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 xml:space="preserve">Else </w:t>
            </w:r>
          </w:p>
          <w:p w14:paraId="2F4FCBD1" w14:textId="77777777" w:rsidR="00390277" w:rsidRPr="00A5799D" w:rsidRDefault="00390277" w:rsidP="003902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39"/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 w:rsidRPr="00A5799D"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lastRenderedPageBreak/>
              <w:t>If Amount&gt;100,000 Then</w:t>
            </w:r>
          </w:p>
          <w:p w14:paraId="506C6E1F" w14:textId="77777777" w:rsidR="009B6871" w:rsidRPr="00A5799D" w:rsidRDefault="009B6871" w:rsidP="00F42D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2968" w:type="dxa"/>
          </w:tcPr>
          <w:p w14:paraId="04193180" w14:textId="77777777" w:rsidR="00C45CA2" w:rsidRPr="00A5799D" w:rsidRDefault="00C45CA2" w:rsidP="00C45C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39"/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</w:p>
          <w:p w14:paraId="6C9322B6" w14:textId="656E58B6" w:rsidR="00C45CA2" w:rsidRPr="00A5799D" w:rsidRDefault="00653F62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 w:rsidRPr="00A5799D"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>F2</w:t>
            </w:r>
          </w:p>
          <w:p w14:paraId="4B28CE5A" w14:textId="77777777" w:rsidR="00A70C21" w:rsidRPr="00A5799D" w:rsidRDefault="00A70C2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</w:p>
          <w:p w14:paraId="772FF6A2" w14:textId="77777777" w:rsidR="00653F62" w:rsidRPr="00A5799D" w:rsidRDefault="00653F62" w:rsidP="00653F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9" w:firstLine="90"/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 w:rsidRPr="00A5799D"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>FTL</w:t>
            </w:r>
          </w:p>
          <w:p w14:paraId="32FAC568" w14:textId="77777777" w:rsidR="00A70C21" w:rsidRPr="00A5799D" w:rsidRDefault="00A70C2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</w:p>
          <w:p w14:paraId="5D61ACBC" w14:textId="77777777" w:rsidR="00653F62" w:rsidRPr="00A5799D" w:rsidRDefault="00653F62" w:rsidP="00653F6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29" w:firstLine="90"/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 w:rsidRPr="00A5799D"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>Mediation Board</w:t>
            </w:r>
          </w:p>
          <w:p w14:paraId="5065BB29" w14:textId="77777777" w:rsidR="00A70C21" w:rsidRPr="00A5799D" w:rsidRDefault="00A70C2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</w:p>
          <w:p w14:paraId="2EBA4611" w14:textId="77777777" w:rsidR="009B6871" w:rsidRPr="00A5799D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/>
                <w:color w:val="000000"/>
                <w:sz w:val="24"/>
                <w:szCs w:val="24"/>
              </w:rPr>
            </w:pPr>
          </w:p>
          <w:p w14:paraId="3B1ED643" w14:textId="77777777" w:rsidR="009B6871" w:rsidRPr="00A5799D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5"/>
              <w:rPr>
                <w:rFonts w:ascii="Times New Roman" w:eastAsia="Cambria" w:hAnsi="Times New Roman" w:cs="Times New Roman"/>
                <w:b/>
                <w:color w:val="000000"/>
                <w:sz w:val="24"/>
                <w:szCs w:val="24"/>
              </w:rPr>
            </w:pPr>
          </w:p>
          <w:p w14:paraId="290EAB3F" w14:textId="32E5A00F" w:rsidR="009B6871" w:rsidRPr="00A5799D" w:rsidRDefault="00653F62" w:rsidP="00F42D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29" w:firstLine="90"/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 w:rsidRPr="00A5799D"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>Mediation Board</w:t>
            </w:r>
          </w:p>
        </w:tc>
      </w:tr>
      <w:tr w:rsidR="009B6871" w:rsidRPr="00654E6E" w14:paraId="574D03E6" w14:textId="77777777" w:rsidTr="008710F2">
        <w:trPr>
          <w:trHeight w:val="537"/>
        </w:trPr>
        <w:tc>
          <w:tcPr>
            <w:tcW w:w="2987" w:type="dxa"/>
          </w:tcPr>
          <w:p w14:paraId="65A7E5C2" w14:textId="77777777" w:rsidR="009B6871" w:rsidRPr="00A5799D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5799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lastRenderedPageBreak/>
              <w:t>Alternate path</w:t>
            </w:r>
          </w:p>
        </w:tc>
        <w:tc>
          <w:tcPr>
            <w:tcW w:w="5921" w:type="dxa"/>
            <w:gridSpan w:val="2"/>
          </w:tcPr>
          <w:p w14:paraId="75263F08" w14:textId="586E6086" w:rsidR="009B6871" w:rsidRPr="00A5799D" w:rsidRDefault="009B6871" w:rsidP="008710F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42" w:lineRule="auto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409B8145" w14:textId="77777777" w:rsidR="009B6871" w:rsidRPr="00654E6E" w:rsidRDefault="009B6871" w:rsidP="009B6871">
      <w:pPr>
        <w:rPr>
          <w:rFonts w:ascii="Times New Roman" w:hAnsi="Times New Roman" w:cs="Times New Roman"/>
        </w:rPr>
      </w:pPr>
    </w:p>
    <w:p w14:paraId="28BB116E" w14:textId="77777777" w:rsidR="009B6871" w:rsidRPr="00654E6E" w:rsidRDefault="009B6871" w:rsidP="009B6871">
      <w:pPr>
        <w:rPr>
          <w:rFonts w:ascii="Times New Roman" w:hAnsi="Times New Roman" w:cs="Times New Roman"/>
        </w:rPr>
      </w:pPr>
    </w:p>
    <w:p w14:paraId="2B9868E0" w14:textId="77777777" w:rsidR="009B6871" w:rsidRPr="00654E6E" w:rsidRDefault="009B6871" w:rsidP="009B6871">
      <w:pPr>
        <w:rPr>
          <w:rFonts w:ascii="Times New Roman" w:hAnsi="Times New Roman" w:cs="Times New Roman"/>
        </w:rPr>
      </w:pPr>
    </w:p>
    <w:p w14:paraId="10FC30E5" w14:textId="77777777" w:rsidR="009B6871" w:rsidRPr="00654E6E" w:rsidRDefault="009B6871" w:rsidP="009B6871">
      <w:pPr>
        <w:rPr>
          <w:rFonts w:ascii="Times New Roman" w:hAnsi="Times New Roman" w:cs="Times New Roman"/>
        </w:rPr>
      </w:pPr>
    </w:p>
    <w:p w14:paraId="304B8F36" w14:textId="77777777" w:rsidR="006E5FE1" w:rsidRPr="00654E6E" w:rsidRDefault="006E5FE1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E445DC4" w14:textId="77777777" w:rsidR="006E5FE1" w:rsidRPr="00654E6E" w:rsidRDefault="006E5FE1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02DCF58" w14:textId="77777777" w:rsidR="006E5FE1" w:rsidRPr="00654E6E" w:rsidRDefault="006E5FE1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56E9DA4" w14:textId="77777777" w:rsidR="006E5FE1" w:rsidRPr="00654E6E" w:rsidRDefault="006E5FE1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7F049AB" w14:textId="77777777" w:rsidR="006E5FE1" w:rsidRPr="00654E6E" w:rsidRDefault="006E5FE1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A562B02" w14:textId="77777777" w:rsidR="006E5FE1" w:rsidRPr="00654E6E" w:rsidRDefault="006E5FE1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364384D" w14:textId="77777777" w:rsidR="006E5FE1" w:rsidRPr="00654E6E" w:rsidRDefault="006E5FE1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5599757" w14:textId="77777777" w:rsidR="006E5FE1" w:rsidRPr="00654E6E" w:rsidRDefault="006E5FE1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C578998" w14:textId="77777777" w:rsidR="006E5FE1" w:rsidRPr="00654E6E" w:rsidRDefault="006E5FE1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947794D" w14:textId="77777777" w:rsidR="006E5FE1" w:rsidRPr="00654E6E" w:rsidRDefault="006E5FE1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7100B04" w14:textId="77777777" w:rsidR="006E5FE1" w:rsidRPr="00654E6E" w:rsidRDefault="006E5FE1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9AA178D" w14:textId="77777777" w:rsidR="006E5FE1" w:rsidRPr="00654E6E" w:rsidRDefault="006E5FE1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5C2E362" w14:textId="77777777" w:rsidR="006E5FE1" w:rsidRPr="00654E6E" w:rsidRDefault="006E5FE1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905464C" w14:textId="77777777" w:rsidR="006E5FE1" w:rsidRPr="00654E6E" w:rsidRDefault="006E5FE1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D2F1213" w14:textId="77777777" w:rsidR="007072D0" w:rsidRPr="00654E6E" w:rsidRDefault="007072D0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7F34B76" w14:textId="77777777" w:rsidR="007072D0" w:rsidRPr="00654E6E" w:rsidRDefault="007072D0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DC60896" w14:textId="77777777" w:rsidR="007072D0" w:rsidRPr="00654E6E" w:rsidRDefault="007072D0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C8A1714" w14:textId="77777777" w:rsidR="007072D0" w:rsidRPr="00654E6E" w:rsidRDefault="007072D0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A313DDE" w14:textId="77777777" w:rsidR="007072D0" w:rsidRPr="00654E6E" w:rsidRDefault="007072D0" w:rsidP="009B68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570B38C" w14:textId="77777777" w:rsidR="00D91107" w:rsidRPr="00654E6E" w:rsidRDefault="00D91107">
      <w:pPr>
        <w:rPr>
          <w:rFonts w:ascii="Times New Roman" w:hAnsi="Times New Roman" w:cs="Times New Roman"/>
        </w:rPr>
      </w:pPr>
    </w:p>
    <w:p w14:paraId="2E457DF5" w14:textId="77777777" w:rsidR="00AE6488" w:rsidRPr="00654E6E" w:rsidRDefault="00AE6488">
      <w:pPr>
        <w:rPr>
          <w:rFonts w:ascii="Times New Roman" w:hAnsi="Times New Roman" w:cs="Times New Roman"/>
        </w:rPr>
      </w:pPr>
    </w:p>
    <w:sectPr w:rsidR="00AE6488" w:rsidRPr="00654E6E" w:rsidSect="009C155A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A36E95"/>
    <w:multiLevelType w:val="hybridMultilevel"/>
    <w:tmpl w:val="DA06D088"/>
    <w:lvl w:ilvl="0" w:tplc="CC4289B6">
      <w:start w:val="1"/>
      <w:numFmt w:val="decimal"/>
      <w:lvlText w:val="%1."/>
      <w:lvlJc w:val="left"/>
      <w:pPr>
        <w:ind w:left="630" w:hanging="360"/>
      </w:pPr>
      <w:rPr>
        <w:rFonts w:asciiTheme="minorHAnsi" w:eastAsiaTheme="minorHAnsi" w:hAnsiTheme="minorHAnsi" w:cstheme="minorBidi"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10CB7CB6"/>
    <w:multiLevelType w:val="hybridMultilevel"/>
    <w:tmpl w:val="688431C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2" w15:restartNumberingAfterBreak="0">
    <w:nsid w:val="15BD2480"/>
    <w:multiLevelType w:val="hybridMultilevel"/>
    <w:tmpl w:val="056079E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3" w15:restartNumberingAfterBreak="0">
    <w:nsid w:val="53ED78F8"/>
    <w:multiLevelType w:val="hybridMultilevel"/>
    <w:tmpl w:val="3976CDFA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4" w15:restartNumberingAfterBreak="0">
    <w:nsid w:val="5C2C590B"/>
    <w:multiLevelType w:val="hybridMultilevel"/>
    <w:tmpl w:val="64128864"/>
    <w:lvl w:ilvl="0" w:tplc="34DAE7E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CA406C"/>
    <w:multiLevelType w:val="hybridMultilevel"/>
    <w:tmpl w:val="62303CCE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6" w15:restartNumberingAfterBreak="0">
    <w:nsid w:val="6E190503"/>
    <w:multiLevelType w:val="hybridMultilevel"/>
    <w:tmpl w:val="22C8BBA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7" w15:restartNumberingAfterBreak="0">
    <w:nsid w:val="6EC66DF3"/>
    <w:multiLevelType w:val="multilevel"/>
    <w:tmpl w:val="8ED61C2C"/>
    <w:lvl w:ilvl="0">
      <w:numFmt w:val="bullet"/>
      <w:lvlText w:val="-"/>
      <w:lvlJc w:val="left"/>
      <w:pPr>
        <w:ind w:left="479" w:hanging="360"/>
      </w:pPr>
      <w:rPr>
        <w:rFonts w:ascii="Times New Roman" w:eastAsia="Times New Roman" w:hAnsi="Times New Roman" w:cs="Times New Roman"/>
        <w:b w:val="0"/>
        <w:i w:val="0"/>
        <w:sz w:val="22"/>
        <w:szCs w:val="22"/>
      </w:rPr>
    </w:lvl>
    <w:lvl w:ilvl="1">
      <w:numFmt w:val="bullet"/>
      <w:lvlText w:val="•"/>
      <w:lvlJc w:val="left"/>
      <w:pPr>
        <w:ind w:left="1023" w:hanging="360"/>
      </w:pPr>
    </w:lvl>
    <w:lvl w:ilvl="2">
      <w:numFmt w:val="bullet"/>
      <w:lvlText w:val="•"/>
      <w:lvlJc w:val="left"/>
      <w:pPr>
        <w:ind w:left="1566" w:hanging="360"/>
      </w:pPr>
    </w:lvl>
    <w:lvl w:ilvl="3">
      <w:numFmt w:val="bullet"/>
      <w:lvlText w:val="•"/>
      <w:lvlJc w:val="left"/>
      <w:pPr>
        <w:ind w:left="2109" w:hanging="360"/>
      </w:pPr>
    </w:lvl>
    <w:lvl w:ilvl="4">
      <w:numFmt w:val="bullet"/>
      <w:lvlText w:val="•"/>
      <w:lvlJc w:val="left"/>
      <w:pPr>
        <w:ind w:left="2652" w:hanging="360"/>
      </w:pPr>
    </w:lvl>
    <w:lvl w:ilvl="5">
      <w:numFmt w:val="bullet"/>
      <w:lvlText w:val="•"/>
      <w:lvlJc w:val="left"/>
      <w:pPr>
        <w:ind w:left="3195" w:hanging="360"/>
      </w:pPr>
    </w:lvl>
    <w:lvl w:ilvl="6">
      <w:numFmt w:val="bullet"/>
      <w:lvlText w:val="•"/>
      <w:lvlJc w:val="left"/>
      <w:pPr>
        <w:ind w:left="3738" w:hanging="360"/>
      </w:pPr>
    </w:lvl>
    <w:lvl w:ilvl="7">
      <w:numFmt w:val="bullet"/>
      <w:lvlText w:val="•"/>
      <w:lvlJc w:val="left"/>
      <w:pPr>
        <w:ind w:left="4281" w:hanging="360"/>
      </w:pPr>
    </w:lvl>
    <w:lvl w:ilvl="8">
      <w:numFmt w:val="bullet"/>
      <w:lvlText w:val="•"/>
      <w:lvlJc w:val="left"/>
      <w:pPr>
        <w:ind w:left="4824" w:hanging="360"/>
      </w:pPr>
    </w:lvl>
  </w:abstractNum>
  <w:num w:numId="1" w16cid:durableId="2126927041">
    <w:abstractNumId w:val="7"/>
  </w:num>
  <w:num w:numId="2" w16cid:durableId="1491363284">
    <w:abstractNumId w:val="0"/>
  </w:num>
  <w:num w:numId="3" w16cid:durableId="1178083793">
    <w:abstractNumId w:val="4"/>
  </w:num>
  <w:num w:numId="4" w16cid:durableId="1850748929">
    <w:abstractNumId w:val="3"/>
  </w:num>
  <w:num w:numId="5" w16cid:durableId="1394157599">
    <w:abstractNumId w:val="6"/>
  </w:num>
  <w:num w:numId="6" w16cid:durableId="1287810282">
    <w:abstractNumId w:val="1"/>
  </w:num>
  <w:num w:numId="7" w16cid:durableId="1628241975">
    <w:abstractNumId w:val="5"/>
  </w:num>
  <w:num w:numId="8" w16cid:durableId="6798219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zs7QwNzAytDA2MbBQ0lEKTi0uzszPAykwtKwFAFbBrJstAAAA"/>
  </w:docVars>
  <w:rsids>
    <w:rsidRoot w:val="009B6871"/>
    <w:rsid w:val="00055047"/>
    <w:rsid w:val="000649C5"/>
    <w:rsid w:val="00070372"/>
    <w:rsid w:val="00090C43"/>
    <w:rsid w:val="000B3827"/>
    <w:rsid w:val="00100B4D"/>
    <w:rsid w:val="001229D3"/>
    <w:rsid w:val="00123A68"/>
    <w:rsid w:val="00124AF0"/>
    <w:rsid w:val="0013663D"/>
    <w:rsid w:val="00184725"/>
    <w:rsid w:val="001A1816"/>
    <w:rsid w:val="001A5286"/>
    <w:rsid w:val="00232C95"/>
    <w:rsid w:val="00246051"/>
    <w:rsid w:val="00247B55"/>
    <w:rsid w:val="00247CF2"/>
    <w:rsid w:val="00251DE0"/>
    <w:rsid w:val="00253363"/>
    <w:rsid w:val="00291C32"/>
    <w:rsid w:val="00295F1C"/>
    <w:rsid w:val="002A7048"/>
    <w:rsid w:val="002F51DD"/>
    <w:rsid w:val="00356DF8"/>
    <w:rsid w:val="003602F5"/>
    <w:rsid w:val="00360E69"/>
    <w:rsid w:val="00372C72"/>
    <w:rsid w:val="00390277"/>
    <w:rsid w:val="003B67CD"/>
    <w:rsid w:val="003C7813"/>
    <w:rsid w:val="003F038B"/>
    <w:rsid w:val="00437F63"/>
    <w:rsid w:val="004B0200"/>
    <w:rsid w:val="004D377A"/>
    <w:rsid w:val="004D74B0"/>
    <w:rsid w:val="00510D53"/>
    <w:rsid w:val="0051377A"/>
    <w:rsid w:val="00550A65"/>
    <w:rsid w:val="005D0922"/>
    <w:rsid w:val="005D1157"/>
    <w:rsid w:val="005E6300"/>
    <w:rsid w:val="00653F62"/>
    <w:rsid w:val="00654E6E"/>
    <w:rsid w:val="0067031F"/>
    <w:rsid w:val="006743A2"/>
    <w:rsid w:val="006E5FE1"/>
    <w:rsid w:val="007072D0"/>
    <w:rsid w:val="0071390F"/>
    <w:rsid w:val="00745DDD"/>
    <w:rsid w:val="00767EF3"/>
    <w:rsid w:val="007748E2"/>
    <w:rsid w:val="007D29A2"/>
    <w:rsid w:val="0082644A"/>
    <w:rsid w:val="0083029A"/>
    <w:rsid w:val="00850ADF"/>
    <w:rsid w:val="008665B4"/>
    <w:rsid w:val="008751B7"/>
    <w:rsid w:val="008938A1"/>
    <w:rsid w:val="00915479"/>
    <w:rsid w:val="009366FC"/>
    <w:rsid w:val="00945A2B"/>
    <w:rsid w:val="009A226D"/>
    <w:rsid w:val="009A2D62"/>
    <w:rsid w:val="009A6716"/>
    <w:rsid w:val="009B6871"/>
    <w:rsid w:val="009C155A"/>
    <w:rsid w:val="009C16D9"/>
    <w:rsid w:val="00A509EB"/>
    <w:rsid w:val="00A5799D"/>
    <w:rsid w:val="00A70C21"/>
    <w:rsid w:val="00A83154"/>
    <w:rsid w:val="00AB2C89"/>
    <w:rsid w:val="00AD2D1F"/>
    <w:rsid w:val="00AE6488"/>
    <w:rsid w:val="00AF4356"/>
    <w:rsid w:val="00B14366"/>
    <w:rsid w:val="00B31C86"/>
    <w:rsid w:val="00B9285F"/>
    <w:rsid w:val="00BA28D8"/>
    <w:rsid w:val="00BB5A8B"/>
    <w:rsid w:val="00BF0C10"/>
    <w:rsid w:val="00BF207A"/>
    <w:rsid w:val="00C43FB8"/>
    <w:rsid w:val="00C45CA2"/>
    <w:rsid w:val="00C953AA"/>
    <w:rsid w:val="00CA3537"/>
    <w:rsid w:val="00CB6390"/>
    <w:rsid w:val="00CD56F5"/>
    <w:rsid w:val="00CF10ED"/>
    <w:rsid w:val="00D1564A"/>
    <w:rsid w:val="00D23E32"/>
    <w:rsid w:val="00D27212"/>
    <w:rsid w:val="00D462F2"/>
    <w:rsid w:val="00D5511C"/>
    <w:rsid w:val="00D91107"/>
    <w:rsid w:val="00DA4BF0"/>
    <w:rsid w:val="00DD7D55"/>
    <w:rsid w:val="00DE5D7C"/>
    <w:rsid w:val="00DE684B"/>
    <w:rsid w:val="00E22C2D"/>
    <w:rsid w:val="00E27EDA"/>
    <w:rsid w:val="00E43241"/>
    <w:rsid w:val="00E72935"/>
    <w:rsid w:val="00EC3611"/>
    <w:rsid w:val="00EE0F24"/>
    <w:rsid w:val="00F077ED"/>
    <w:rsid w:val="00F42DFE"/>
    <w:rsid w:val="00F46B03"/>
    <w:rsid w:val="00F472EA"/>
    <w:rsid w:val="00F64771"/>
    <w:rsid w:val="00F675C6"/>
    <w:rsid w:val="00F72239"/>
    <w:rsid w:val="00F77723"/>
    <w:rsid w:val="00F91550"/>
    <w:rsid w:val="00F956A4"/>
    <w:rsid w:val="00FA2C96"/>
    <w:rsid w:val="00FC5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EEC6F"/>
  <w15:chartTrackingRefBased/>
  <w15:docId w15:val="{7CB06530-F3E5-46C3-9060-8B8737FFE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68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687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A28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28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28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28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28D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8C8BFD-C0C9-4B90-A1FF-D3CB835EF4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41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Gunarathna</dc:creator>
  <cp:keywords/>
  <dc:description/>
  <cp:lastModifiedBy>Amanda Gunarathna</cp:lastModifiedBy>
  <cp:revision>11</cp:revision>
  <dcterms:created xsi:type="dcterms:W3CDTF">2024-10-21T17:00:00Z</dcterms:created>
  <dcterms:modified xsi:type="dcterms:W3CDTF">2024-10-21T17:47:00Z</dcterms:modified>
</cp:coreProperties>
</file>